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146.bin" ContentType="application/octet-stream"/>
  <Override PartName="/word/media/rId142.bin" ContentType="application/octet-stream"/>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3">
        <w:r>
          <w:drawing>
            <wp:inline>
              <wp:extent cx="3810000" cy="2540000"/>
              <wp:effectExtent b="0" l="0" r="0" t="0"/>
              <wp:docPr descr="" title="" id="1" name="Picture"/>
              <a:graphic>
                <a:graphicData uri="http://schemas.openxmlformats.org/drawingml/2006/picture">
                  <pic:pic>
                    <pic:nvPicPr>
                      <pic:cNvPr descr="cc795de7.webp_du_3000_sqp_CJzIpP4F_rs_AOn4CLA-MD4mEhAZLTu7oaQBIwswNIacPw"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44" w:name="Passage25.html#filing-taxes"/>
      <w:r>
        <w:t xml:space="preserve">Filing Taxes</w:t>
      </w:r>
      <w:bookmarkEnd w:id="144"/>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5">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7">
        <w:r>
          <w:drawing>
            <wp:inline>
              <wp:extent cx="3810000" cy="2540000"/>
              <wp:effectExtent b="0" l="0" r="0" t="0"/>
              <wp:docPr descr="" title="" id="1" name="Picture"/>
              <a:graphic>
                <a:graphicData uri="http://schemas.openxmlformats.org/drawingml/2006/picture">
                  <pic:pic>
                    <pic:nvPicPr>
                      <pic:cNvPr descr="c4750ed6.webp_du_3000_sqp_CPj8pP4F_rs_AOn4CLCNw7pzYHgbCvVt1tB4Tgdc2x-N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46" Target="media/rId146.bin" /><Relationship Type="http://schemas.openxmlformats.org/officeDocument/2006/relationships/image" Id="rId142" Target="media/rId142.bin"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10T20:01:45Z</dcterms:created>
  <dcterms:modified xsi:type="dcterms:W3CDTF">2020-12-10T20: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db47bb8d-4e30-4f20-9af8-04b61b68478c</vt:lpwstr>
  </property>
  <property fmtid="{D5CDD505-2E9C-101B-9397-08002B2CF9AE}" pid="4" name="language">
    <vt:lpwstr>en</vt:lpwstr>
  </property>
  <property fmtid="{D5CDD505-2E9C-101B-9397-08002B2CF9AE}" pid="5" name="publisher">
    <vt:lpwstr>GitBook</vt:lpwstr>
  </property>
</Properties>
</file>